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CBE72" w14:textId="2A635199" w:rsidR="00960839" w:rsidRDefault="00293828">
      <w:r>
        <w:t>Project description: This project revolves around creating a simple e-commerce system with two main entities</w:t>
      </w:r>
      <w:r w:rsidR="00070504">
        <w:t>:</w:t>
      </w:r>
      <w:r>
        <w:t xml:space="preserve"> admin and customer.</w:t>
      </w:r>
      <w:r w:rsidR="00682E08">
        <w:t xml:space="preserve"> The system will allow the user to carry out simple tasks like buying products, adding to </w:t>
      </w:r>
      <w:r w:rsidR="00634C0E">
        <w:t xml:space="preserve">a </w:t>
      </w:r>
      <w:r w:rsidR="00682E08">
        <w:t xml:space="preserve">cart, </w:t>
      </w:r>
      <w:r w:rsidR="00070504">
        <w:t>and deciding</w:t>
      </w:r>
      <w:r w:rsidR="00682E08">
        <w:t xml:space="preserve"> shopping </w:t>
      </w:r>
      <w:r w:rsidR="00634C0E">
        <w:t>preferences</w:t>
      </w:r>
      <w:r w:rsidR="00682E08">
        <w:t xml:space="preserve"> based on whether </w:t>
      </w:r>
      <w:r w:rsidR="00634C0E">
        <w:t xml:space="preserve">they are </w:t>
      </w:r>
      <w:r w:rsidR="00682E08">
        <w:t>in their suburb.</w:t>
      </w:r>
    </w:p>
    <w:p w14:paraId="3D15E3F3" w14:textId="3C1FFCDD" w:rsidR="00682E08" w:rsidRDefault="00682E08">
      <w:r>
        <w:t>Admin can view customer details, view customer purchase details</w:t>
      </w:r>
      <w:r w:rsidR="00634C0E">
        <w:t xml:space="preserve"> and generate a report. Admin can add products and create sales based on the data.</w:t>
      </w:r>
      <w:r w:rsidR="00070504">
        <w:t xml:space="preserve"> The admin can manually add customers to the inventory system. This idea </w:t>
      </w:r>
      <w:r w:rsidR="0049702E">
        <w:t xml:space="preserve">serves the increasing need for an easy-to-use online shopping system. </w:t>
      </w:r>
    </w:p>
    <w:sectPr w:rsidR="00682E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2sDC1MDQ0M7EwN7NU0lEKTi0uzszPAykwrAUAAT6wdCwAAAA="/>
  </w:docVars>
  <w:rsids>
    <w:rsidRoot w:val="00293828"/>
    <w:rsid w:val="00070504"/>
    <w:rsid w:val="00293828"/>
    <w:rsid w:val="00301F11"/>
    <w:rsid w:val="0049702E"/>
    <w:rsid w:val="00634C0E"/>
    <w:rsid w:val="00682E08"/>
    <w:rsid w:val="00704D2E"/>
    <w:rsid w:val="0084535C"/>
    <w:rsid w:val="00960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EE744C"/>
  <w15:chartTrackingRefBased/>
  <w15:docId w15:val="{F0BE97D5-336F-4788-8447-0379CE0A1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94</Words>
  <Characters>4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ha</dc:creator>
  <cp:keywords/>
  <dc:description/>
  <cp:lastModifiedBy>Arpitha</cp:lastModifiedBy>
  <cp:revision>2</cp:revision>
  <dcterms:created xsi:type="dcterms:W3CDTF">2023-10-10T05:16:00Z</dcterms:created>
  <dcterms:modified xsi:type="dcterms:W3CDTF">2023-10-10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8204f0-75b6-4901-a519-d2cae0c97751</vt:lpwstr>
  </property>
</Properties>
</file>